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Venezuela</w:t>
      </w:r>
      <w:r>
        <w:t xml:space="preserve"> </w:t>
      </w:r>
      <w:r>
        <w:t xml:space="preserve">Caracas</w:t>
      </w:r>
    </w:p>
    <w:p>
      <w:pPr>
        <w:pStyle w:val="FirstParagraph"/>
      </w:pPr>
      <w:r>
        <w:rPr>
          <w:bCs/>
          <w:b/>
        </w:rPr>
        <w:t xml:space="preserve">John Doe</w:t>
      </w:r>
      <w:r>
        <w:br/>
      </w:r>
      <w:r>
        <w:t xml:space="preserve">Caracas, Venezuela</w:t>
      </w:r>
      <w:r>
        <w:br/>
      </w:r>
      <w:r>
        <w:t xml:space="preserve">Email: johndoe@example.com | Phone: +58 412-345-6789</w:t>
      </w:r>
      <w:r>
        <w:br/>
      </w:r>
      <w:r>
        <w:t xml:space="preserve">Date: April 5, 2023</w:t>
      </w:r>
    </w:p>
    <w:p>
      <w:pPr>
        <w:pStyle w:val="BodyText"/>
      </w:pPr>
      <w:r>
        <w:rPr>
          <w:bCs/>
          <w:b/>
        </w:rPr>
        <w:t xml:space="preserve">[Company Name]</w:t>
      </w:r>
      <w:r>
        <w:br/>
      </w:r>
      <w:r>
        <w:t xml:space="preserve">[Company Address]</w:t>
      </w:r>
      <w:r>
        <w:br/>
      </w:r>
      <w:r>
        <w:t xml:space="preserve">Caracas, Venezuela</w:t>
      </w:r>
    </w:p>
    <w:p>
      <w:pPr>
        <w:pStyle w:val="BodyText"/>
      </w:pPr>
      <w:r>
        <w:t xml:space="preserve">Dear Hiring Manager,</w:t>
      </w:r>
    </w:p>
    <w:p>
      <w:pPr>
        <w:pStyle w:val="BodyText"/>
      </w:pPr>
      <w:r>
        <w:t xml:space="preserve">I am writing to express my interest in the Computer Engineer position at your esteemed organization in Venezuela Caracas. As a highly motivated and skilled Computer Engineer with a deep commitment to technological innovation, I am eager to contribute my expertise to address the unique challenges and opportunities present in this dynamic region. My professional journey has been guided by a passion for solving complex problems through technology, and I am particularly excited about the prospect of applying my skills in Caracas, where the intersection of tradition and modernity creates a fertile ground for groundbreaking solutions.</w:t>
      </w:r>
    </w:p>
    <w:p>
      <w:pPr>
        <w:pStyle w:val="BodyText"/>
      </w:pPr>
      <w:r>
        <w:t xml:space="preserve">With over seven years of experience in software development, system architecture, and IT project management, I have cultivated a robust foundation in both theoretical and practical aspects of computer engineering. My academic background includes a Bachelor’s degree in Computer Engineering from the Universidad Central de Venezuela (UCV), where I graduated with honors. This education was complemented by hands-on experience through internships at leading tech firms in Caracas, where I honed my ability to design scalable systems, optimize performance, and ensure cybersecurity standards. These experiences have not only sharpened my technical acumen but also instilled a strong sense of responsibility toward leveraging technology for societal benefit.</w:t>
      </w:r>
    </w:p>
    <w:p>
      <w:pPr>
        <w:pStyle w:val="BodyText"/>
      </w:pPr>
      <w:r>
        <w:t xml:space="preserve">As a Computer Engineer in Venezuela Caracas, I understand the critical role that technology plays in driving economic recovery and innovation. The current landscape presents unique challenges, including infrastructure limitations and resource constraints, but I view these as opportunities to implement creative solutions. For instance, during my tenure at [Previous Company Name], I led a team to develop a cloud-based platform that streamlined supply chain operations for local businesses, reducing costs by 30% and improving efficiency. This project underscored my ability to adapt cutting-edge technologies to real-world scenarios, even in resource-limited environments.</w:t>
      </w:r>
    </w:p>
    <w:p>
      <w:pPr>
        <w:pStyle w:val="BodyText"/>
      </w:pPr>
      <w:r>
        <w:t xml:space="preserve">My expertise spans multiple domains, including full-stack development, artificial intelligence (AI), and data analytics. I am proficient in programming languages such as Python, Java, and C++, as well as frameworks like React and Node.js. Additionally, I have a strong grasp of DevOps practices and cloud computing platforms (AWS/Azure), which enable me to deliver end-to-end solutions that are both secure and scalable. For example, I recently designed an AI-driven tool for predictive maintenance in industrial systems, which was deployed in a Caracas-based manufacturing plant. This initiative not only reduced downtime by 25% but also demonstrated the transformative potential of technology when aligned with local needs.</w:t>
      </w:r>
    </w:p>
    <w:p>
      <w:pPr>
        <w:pStyle w:val="BodyText"/>
      </w:pPr>
      <w:r>
        <w:t xml:space="preserve">In Venezuela Caracas, the demand for tech professionals who can navigate both global trends and regional specifics is growing rapidly. My ability to bridge these gaps stems from my cultural awareness and fluency in Spanish, which allows me to collaborate effectively with stakeholders at all levels. I have also been actively involved in local tech communities, such as the Caracas Tech Hub, where I have mentored aspiring engineers and participated in workshops focused on emerging technologies like blockchain and IoT. These experiences have deepened my understanding of the challenges faced by professionals in the region and reinforced my commitment to fostering sustainable technological growth.</w:t>
      </w:r>
    </w:p>
    <w:p>
      <w:pPr>
        <w:pStyle w:val="BodyText"/>
      </w:pPr>
      <w:r>
        <w:t xml:space="preserve">What sets me apart as a Computer Engineer is my proactive approach to problem-solving and my dedication to continuous learning. I stay updated on industry trends through certifications (e.g., AWS Certified Solutions Architect) and by attending conferences such as the International Conference on Information Technology in Caracas. Moreover, I believe that technology should be accessible to all, which is why I have volunteered with initiatives like [Name of Initiative], where we provided free coding workshops to underprivileged youth. These efforts reflect my belief that innovation thrives when it is inclusive and community-driven.</w:t>
      </w:r>
    </w:p>
    <w:p>
      <w:pPr>
        <w:pStyle w:val="BodyText"/>
      </w:pPr>
      <w:r>
        <w:t xml:space="preserve">As a Computer Engineer in Venezuela Caracas, I am particularly drawn to your organization’s mission to leverage technology for social and economic development. I am confident that my technical skills, combined with my passion for driving change, align closely with your goals. For instance, I would be eager to contribute to projects that address critical issues such as digital infrastructure expansion or the modernization of public services. My ability to work independently and collaboratively ensures that I can adapt seamlessly to your team’s needs while delivering results that meet the highest standards.</w:t>
      </w:r>
    </w:p>
    <w:p>
      <w:pPr>
        <w:pStyle w:val="BodyText"/>
      </w:pPr>
      <w:r>
        <w:t xml:space="preserve">Thank you for considering my application. I would welcome the opportunity to discuss how my background, skills, and enthusiasm for technology can contribute to your organization’s success in Venezuela Caracas. Please feel free to contact me at [Phone Number] or [Email Address] to schedule an interview. I look forward to the possibility of working together to create impactful solutions that benefit both your company and the broader community.</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Venezuela Caracas</dc:title>
  <dc:creator/>
  <cp:keywords/>
  <dcterms:created xsi:type="dcterms:W3CDTF">2026-07-21T02:39:18Z</dcterms:created>
  <dcterms:modified xsi:type="dcterms:W3CDTF">2026-07-21T02:39:18Z</dcterms:modified>
</cp:coreProperties>
</file>

<file path=docProps/custom.xml><?xml version="1.0" encoding="utf-8"?>
<Properties xmlns="http://schemas.openxmlformats.org/officeDocument/2006/custom-properties" xmlns:vt="http://schemas.openxmlformats.org/officeDocument/2006/docPropsVTypes"/>
</file>